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105E33" w:rsidP="00105E33">
      <w:pPr>
        <w:jc w:val="center"/>
      </w:pPr>
      <w:r>
        <w:t xml:space="preserve">2016-2017 BATCH </w:t>
      </w:r>
      <w:proofErr w:type="gramStart"/>
      <w:r>
        <w:t>LIST</w:t>
      </w:r>
      <w:proofErr w:type="gramEnd"/>
    </w:p>
    <w:tbl>
      <w:tblPr>
        <w:tblW w:w="4789" w:type="dxa"/>
        <w:tblInd w:w="95" w:type="dxa"/>
        <w:tblLook w:val="04A0"/>
      </w:tblPr>
      <w:tblGrid>
        <w:gridCol w:w="983"/>
        <w:gridCol w:w="3806"/>
      </w:tblGrid>
      <w:tr w:rsidR="00105E33" w:rsidRPr="00105E33" w:rsidTr="00105E33">
        <w:trPr>
          <w:trHeight w:val="630"/>
        </w:trPr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.L.No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3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 of the Student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A VS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dhard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.Tushar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modar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naladas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ndin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oy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Manis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d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arish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nkat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rasimh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o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tupall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thyus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h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V.S.L.Ratn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jus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thin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v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ppur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uth Veronica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umur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hav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tragadd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shnav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nnam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as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dapaneed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nkat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wda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vi Sri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d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da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ul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emimah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ll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weth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ddy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naboyan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wmy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aga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angu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bc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ri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dhu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diraj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jasw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ngavarap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maik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nnavarap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m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laj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hant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vy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ri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hanta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uke Solomon Raj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rikamukk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ghan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idug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havan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ri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k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de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manogn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nnam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j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n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jam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rishna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ant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ll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sharik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lumu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ik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ith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t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ram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andan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ranam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av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arri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neet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6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silank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aga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van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sin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tn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yam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thireddygar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yasr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vet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us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vur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shn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saboin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sumanjan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kshm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vi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maravol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arn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apa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g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asad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dur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ril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hishek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ang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anjit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ukond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kit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sanam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ekh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cher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bit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neel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ppusamy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ndral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kshm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jay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mur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gant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nkat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aga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maj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hanth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ndit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kireddy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harath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am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lessey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us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as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jabill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avarth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dmin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j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dav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hogul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eed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wtham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hmmed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sar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egum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han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op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yathr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llet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yaamil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oses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ohar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halakur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tya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deep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avan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gisetty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ri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haj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ll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wath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nepall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j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yin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av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malapur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ipri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oka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ri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ng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Rashm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ty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lav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ive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ri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uth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lav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bavat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l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vy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ghan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rik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il Kumar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75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thyush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n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erripothul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ngasamudram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it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bb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iranma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an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Ayesh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san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ty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wtham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bhudev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.</w:t>
            </w:r>
            <w:proofErr w:type="gram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elam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pik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hnav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er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hmedunnis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hiny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mmar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dh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mat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oth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nkat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uresh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ad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deep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yama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haran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ada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dhu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dd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gavenkat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g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alagan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bil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ammisetty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vy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rit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mm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khith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ri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javath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sindr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yak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annir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ruma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vi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k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swant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nkudothu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neeth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asa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v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mpat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avya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mula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ishali</w:t>
            </w:r>
            <w:proofErr w:type="spellEnd"/>
          </w:p>
        </w:tc>
      </w:tr>
      <w:tr w:rsidR="00105E33" w:rsidRPr="00105E33" w:rsidTr="00105E33">
        <w:trPr>
          <w:trHeight w:val="315"/>
        </w:trPr>
        <w:tc>
          <w:tcPr>
            <w:tcW w:w="9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3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5E33" w:rsidRPr="00105E33" w:rsidRDefault="00105E33" w:rsidP="00105E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pparthi</w:t>
            </w:r>
            <w:proofErr w:type="spellEnd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05E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hma</w:t>
            </w:r>
            <w:proofErr w:type="spellEnd"/>
          </w:p>
        </w:tc>
      </w:tr>
    </w:tbl>
    <w:p w:rsidR="00105E33" w:rsidRDefault="00105E33" w:rsidP="00105E33"/>
    <w:sectPr w:rsidR="00105E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QwMTMxMjcwAnIMDZV0lIJTi4sz8/NACgxrAWd00HksAAAA"/>
  </w:docVars>
  <w:rsids>
    <w:rsidRoot w:val="00105E33"/>
    <w:rsid w:val="00105E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907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5</Words>
  <Characters>2086</Characters>
  <Application>Microsoft Office Word</Application>
  <DocSecurity>0</DocSecurity>
  <Lines>17</Lines>
  <Paragraphs>4</Paragraphs>
  <ScaleCrop>false</ScaleCrop>
  <Company/>
  <LinksUpToDate>false</LinksUpToDate>
  <CharactersWithSpaces>24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s</cp:lastModifiedBy>
  <cp:revision>2</cp:revision>
  <dcterms:created xsi:type="dcterms:W3CDTF">2020-04-20T08:53:00Z</dcterms:created>
  <dcterms:modified xsi:type="dcterms:W3CDTF">2020-04-20T08:54:00Z</dcterms:modified>
</cp:coreProperties>
</file>